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62D1" w:rsidRPr="00CF389A" w:rsidRDefault="008162D1" w:rsidP="00AF05DE">
      <w:pPr>
        <w:rPr>
          <w:rFonts w:ascii="Comic Sans MS" w:hAnsi="Comic Sans MS"/>
          <w:b/>
          <w:sz w:val="24"/>
          <w:szCs w:val="24"/>
        </w:rPr>
      </w:pPr>
      <w:r w:rsidRPr="00CF389A">
        <w:rPr>
          <w:rFonts w:ascii="Comic Sans MS" w:hAnsi="Comic Sans MS"/>
          <w:b/>
          <w:sz w:val="24"/>
          <w:szCs w:val="24"/>
        </w:rPr>
        <w:t>NAME</w:t>
      </w:r>
      <w:r w:rsidR="00AF05DE" w:rsidRPr="00CF389A">
        <w:rPr>
          <w:rFonts w:ascii="Comic Sans MS" w:hAnsi="Comic Sans MS"/>
          <w:b/>
          <w:sz w:val="24"/>
          <w:szCs w:val="24"/>
        </w:rPr>
        <w:t>:</w:t>
      </w:r>
      <w:r w:rsidR="00AF05DE">
        <w:rPr>
          <w:rFonts w:ascii="Comic Sans MS" w:hAnsi="Comic Sans MS"/>
          <w:b/>
          <w:sz w:val="24"/>
          <w:szCs w:val="24"/>
        </w:rPr>
        <w:t xml:space="preserve"> ……………………………………………………………………………………………………………………………………….</w:t>
      </w:r>
    </w:p>
    <w:p w:rsidR="008162D1" w:rsidRPr="00AF05DE" w:rsidRDefault="005A21E8" w:rsidP="00AF05DE">
      <w:pPr>
        <w:jc w:val="center"/>
        <w:rPr>
          <w:rFonts w:ascii="Comic Sans MS" w:hAnsi="Comic Sans MS"/>
          <w:b/>
          <w:sz w:val="32"/>
          <w:szCs w:val="32"/>
        </w:rPr>
      </w:pPr>
      <w:r w:rsidRPr="00AF05DE">
        <w:rPr>
          <w:rFonts w:ascii="Comic Sans MS" w:hAnsi="Comic Sans MS"/>
          <w:b/>
          <w:sz w:val="32"/>
          <w:szCs w:val="32"/>
        </w:rPr>
        <w:t>JINJA MODERN S</w:t>
      </w:r>
      <w:r w:rsidR="00AF05DE" w:rsidRPr="00AF05DE">
        <w:rPr>
          <w:rFonts w:ascii="Comic Sans MS" w:hAnsi="Comic Sans MS"/>
          <w:b/>
          <w:sz w:val="32"/>
          <w:szCs w:val="32"/>
        </w:rPr>
        <w:t xml:space="preserve">ECONDARY </w:t>
      </w:r>
      <w:r w:rsidRPr="00AF05DE">
        <w:rPr>
          <w:rFonts w:ascii="Comic Sans MS" w:hAnsi="Comic Sans MS"/>
          <w:b/>
          <w:sz w:val="32"/>
          <w:szCs w:val="32"/>
        </w:rPr>
        <w:t>S</w:t>
      </w:r>
      <w:r w:rsidR="00AF05DE" w:rsidRPr="00AF05DE">
        <w:rPr>
          <w:rFonts w:ascii="Comic Sans MS" w:hAnsi="Comic Sans MS"/>
          <w:b/>
          <w:sz w:val="32"/>
          <w:szCs w:val="32"/>
        </w:rPr>
        <w:t>CHOOL</w:t>
      </w:r>
    </w:p>
    <w:p w:rsidR="008162D1" w:rsidRPr="00CF389A" w:rsidRDefault="008162D1" w:rsidP="008162D1">
      <w:pPr>
        <w:rPr>
          <w:rFonts w:ascii="Comic Sans MS" w:hAnsi="Comic Sans MS"/>
          <w:b/>
          <w:sz w:val="24"/>
          <w:szCs w:val="24"/>
        </w:rPr>
      </w:pPr>
    </w:p>
    <w:p w:rsidR="008162D1" w:rsidRPr="00CF389A" w:rsidRDefault="003F3488" w:rsidP="008162D1">
      <w:pPr>
        <w:spacing w:after="200" w:line="276" w:lineRule="auto"/>
        <w:jc w:val="center"/>
        <w:rPr>
          <w:rFonts w:ascii="Comic Sans MS" w:eastAsia="Calibri" w:hAnsi="Comic Sans MS"/>
          <w:b/>
          <w:sz w:val="24"/>
          <w:szCs w:val="24"/>
        </w:rPr>
      </w:pPr>
      <w:r>
        <w:rPr>
          <w:rFonts w:ascii="Comic Sans MS" w:eastAsia="Calibri" w:hAnsi="Comic Sans MS"/>
          <w:b/>
          <w:sz w:val="24"/>
          <w:szCs w:val="24"/>
        </w:rPr>
        <w:t>END OF</w:t>
      </w:r>
      <w:r w:rsidR="008162D1" w:rsidRPr="00CF389A">
        <w:rPr>
          <w:rFonts w:ascii="Comic Sans MS" w:eastAsia="Calibri" w:hAnsi="Comic Sans MS"/>
          <w:b/>
          <w:sz w:val="24"/>
          <w:szCs w:val="24"/>
        </w:rPr>
        <w:t xml:space="preserve"> TERM I</w:t>
      </w:r>
      <w:r w:rsidR="00A6461C">
        <w:rPr>
          <w:rFonts w:ascii="Comic Sans MS" w:eastAsia="Calibri" w:hAnsi="Comic Sans MS"/>
          <w:b/>
          <w:sz w:val="24"/>
          <w:szCs w:val="24"/>
        </w:rPr>
        <w:t>I</w:t>
      </w:r>
      <w:r w:rsidR="00740738">
        <w:rPr>
          <w:rFonts w:ascii="Comic Sans MS" w:eastAsia="Calibri" w:hAnsi="Comic Sans MS"/>
          <w:b/>
          <w:sz w:val="24"/>
          <w:szCs w:val="24"/>
        </w:rPr>
        <w:t>I</w:t>
      </w:r>
      <w:r w:rsidR="008162D1" w:rsidRPr="00CF389A">
        <w:rPr>
          <w:rFonts w:ascii="Comic Sans MS" w:eastAsia="Calibri" w:hAnsi="Comic Sans MS"/>
          <w:b/>
          <w:sz w:val="24"/>
          <w:szCs w:val="24"/>
        </w:rPr>
        <w:t xml:space="preserve"> EXAMINATIONS 2023</w:t>
      </w:r>
    </w:p>
    <w:p w:rsidR="008162D1" w:rsidRDefault="003F3488" w:rsidP="005524A3">
      <w:pPr>
        <w:spacing w:after="200" w:line="276" w:lineRule="auto"/>
        <w:jc w:val="center"/>
        <w:rPr>
          <w:rFonts w:ascii="Comic Sans MS" w:eastAsia="Calibri" w:hAnsi="Comic Sans MS"/>
          <w:b/>
          <w:sz w:val="24"/>
          <w:szCs w:val="24"/>
        </w:rPr>
      </w:pPr>
      <w:r>
        <w:rPr>
          <w:rFonts w:ascii="Comic Sans MS" w:eastAsia="Calibri" w:hAnsi="Comic Sans MS"/>
          <w:b/>
          <w:sz w:val="24"/>
          <w:szCs w:val="24"/>
        </w:rPr>
        <w:t>S.</w:t>
      </w:r>
      <w:r w:rsidR="00740738">
        <w:rPr>
          <w:rFonts w:ascii="Comic Sans MS" w:eastAsia="Calibri" w:hAnsi="Comic Sans MS"/>
          <w:b/>
          <w:sz w:val="24"/>
          <w:szCs w:val="24"/>
        </w:rPr>
        <w:t>3</w:t>
      </w:r>
      <w:r w:rsidR="008162D1" w:rsidRPr="00CF389A">
        <w:rPr>
          <w:rFonts w:ascii="Comic Sans MS" w:eastAsia="Calibri" w:hAnsi="Comic Sans MS"/>
          <w:b/>
          <w:sz w:val="24"/>
          <w:szCs w:val="24"/>
        </w:rPr>
        <w:t>CHEMISTRY</w:t>
      </w:r>
      <w:r>
        <w:rPr>
          <w:rFonts w:ascii="Comic Sans MS" w:eastAsia="Calibri" w:hAnsi="Comic Sans MS"/>
          <w:b/>
          <w:sz w:val="24"/>
          <w:szCs w:val="24"/>
        </w:rPr>
        <w:t xml:space="preserve"> PAPER ONE</w:t>
      </w:r>
    </w:p>
    <w:p w:rsidR="003F3488" w:rsidRDefault="003F3488" w:rsidP="005524A3">
      <w:pPr>
        <w:spacing w:after="200" w:line="276" w:lineRule="auto"/>
        <w:jc w:val="center"/>
        <w:rPr>
          <w:rFonts w:ascii="Comic Sans MS" w:eastAsia="Calibri" w:hAnsi="Comic Sans MS"/>
          <w:b/>
          <w:sz w:val="24"/>
          <w:szCs w:val="24"/>
        </w:rPr>
      </w:pPr>
      <w:r>
        <w:rPr>
          <w:rFonts w:ascii="Comic Sans MS" w:eastAsia="Calibri" w:hAnsi="Comic Sans MS"/>
          <w:b/>
          <w:sz w:val="24"/>
          <w:szCs w:val="24"/>
        </w:rPr>
        <w:t>2 HOURS.</w:t>
      </w:r>
    </w:p>
    <w:p w:rsidR="00063683" w:rsidRDefault="00063683" w:rsidP="00063683">
      <w:pPr>
        <w:spacing w:after="200" w:line="276" w:lineRule="auto"/>
        <w:jc w:val="center"/>
        <w:rPr>
          <w:rFonts w:ascii="Comic Sans MS" w:eastAsia="Calibri" w:hAnsi="Comic Sans MS"/>
          <w:b/>
          <w:sz w:val="24"/>
          <w:szCs w:val="24"/>
        </w:rPr>
      </w:pPr>
      <w:r>
        <w:rPr>
          <w:rFonts w:ascii="Comic Sans MS" w:eastAsia="Calibri" w:hAnsi="Comic Sans MS"/>
          <w:b/>
          <w:sz w:val="24"/>
          <w:szCs w:val="24"/>
        </w:rPr>
        <w:t>-ATTEMPT ANY FOUR ITEMS</w:t>
      </w:r>
    </w:p>
    <w:p w:rsidR="00063683" w:rsidRPr="005524A3" w:rsidRDefault="00063683" w:rsidP="00063683">
      <w:pPr>
        <w:spacing w:after="200" w:line="276" w:lineRule="auto"/>
        <w:jc w:val="center"/>
        <w:rPr>
          <w:rFonts w:ascii="Comic Sans MS" w:eastAsia="Calibri" w:hAnsi="Comic Sans MS"/>
          <w:b/>
          <w:sz w:val="24"/>
          <w:szCs w:val="24"/>
        </w:rPr>
      </w:pPr>
      <w:r>
        <w:rPr>
          <w:rFonts w:ascii="Comic Sans MS" w:eastAsia="Calibri" w:hAnsi="Comic Sans MS"/>
          <w:b/>
          <w:sz w:val="24"/>
          <w:szCs w:val="24"/>
        </w:rPr>
        <w:t>-EACH ITEM CARRIES 20 SCORES</w:t>
      </w:r>
    </w:p>
    <w:p w:rsidR="000F67CE" w:rsidRDefault="003A0864" w:rsidP="00742E3B">
      <w:pPr>
        <w:jc w:val="both"/>
        <w:rPr>
          <w:sz w:val="24"/>
          <w:szCs w:val="24"/>
        </w:rPr>
      </w:pPr>
      <w:r w:rsidRPr="00CF389A">
        <w:rPr>
          <w:rFonts w:ascii="Comic Sans MS" w:hAnsi="Comic Sans MS"/>
          <w:sz w:val="24"/>
          <w:szCs w:val="24"/>
        </w:rPr>
        <w:t>1.</w:t>
      </w:r>
      <w:r w:rsidR="000F67CE">
        <w:rPr>
          <w:sz w:val="24"/>
          <w:szCs w:val="24"/>
        </w:rPr>
        <w:t xml:space="preserve">Fatuma was passing near a mango tree on her </w:t>
      </w:r>
      <w:r w:rsidR="00614FEA">
        <w:rPr>
          <w:sz w:val="24"/>
          <w:szCs w:val="24"/>
        </w:rPr>
        <w:t xml:space="preserve">way home from school when she saw a ripe mango. </w:t>
      </w:r>
      <w:proofErr w:type="gramStart"/>
      <w:r w:rsidR="00614FEA">
        <w:rPr>
          <w:sz w:val="24"/>
          <w:szCs w:val="24"/>
        </w:rPr>
        <w:t>she</w:t>
      </w:r>
      <w:proofErr w:type="gramEnd"/>
      <w:r w:rsidR="00614FEA">
        <w:rPr>
          <w:sz w:val="24"/>
          <w:szCs w:val="24"/>
        </w:rPr>
        <w:t xml:space="preserve"> picked some stones and threw them at the mango, unf</w:t>
      </w:r>
      <w:r w:rsidR="008F04FF">
        <w:rPr>
          <w:sz w:val="24"/>
          <w:szCs w:val="24"/>
        </w:rPr>
        <w:t>ortunately the stone hit the swar</w:t>
      </w:r>
      <w:r w:rsidR="00614FEA">
        <w:rPr>
          <w:sz w:val="24"/>
          <w:szCs w:val="24"/>
        </w:rPr>
        <w:t>m of bees and suddenly she was attacked by</w:t>
      </w:r>
      <w:r w:rsidR="002C77E3">
        <w:rPr>
          <w:sz w:val="24"/>
          <w:szCs w:val="24"/>
        </w:rPr>
        <w:t xml:space="preserve"> bees that stung her severely. S</w:t>
      </w:r>
      <w:r w:rsidR="00614FEA">
        <w:rPr>
          <w:sz w:val="24"/>
          <w:szCs w:val="24"/>
        </w:rPr>
        <w:t>he sustained</w:t>
      </w:r>
      <w:r w:rsidR="002C77E3">
        <w:rPr>
          <w:sz w:val="24"/>
          <w:szCs w:val="24"/>
        </w:rPr>
        <w:t xml:space="preserve"> a lot of pain and swellings. S</w:t>
      </w:r>
      <w:r w:rsidR="00614FEA">
        <w:rPr>
          <w:sz w:val="24"/>
          <w:szCs w:val="24"/>
        </w:rPr>
        <w:t>u</w:t>
      </w:r>
      <w:r w:rsidR="002C77E3">
        <w:rPr>
          <w:sz w:val="24"/>
          <w:szCs w:val="24"/>
        </w:rPr>
        <w:t>ggest ways of reducing her</w:t>
      </w:r>
      <w:r w:rsidR="00614FEA">
        <w:rPr>
          <w:sz w:val="24"/>
          <w:szCs w:val="24"/>
        </w:rPr>
        <w:t xml:space="preserve"> pain and the swellings.</w:t>
      </w:r>
    </w:p>
    <w:p w:rsidR="00614FEA" w:rsidRDefault="00614FEA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5039360" cy="3295298"/>
            <wp:effectExtent l="0" t="0" r="889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895" cy="3299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FEA" w:rsidRDefault="00614FEA" w:rsidP="00742E3B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2. </w:t>
      </w:r>
      <w:r w:rsidR="00FD0B1E">
        <w:rPr>
          <w:sz w:val="24"/>
          <w:szCs w:val="24"/>
        </w:rPr>
        <w:t>Your chemistry</w:t>
      </w:r>
      <w:r>
        <w:rPr>
          <w:sz w:val="24"/>
          <w:szCs w:val="24"/>
        </w:rPr>
        <w:t xml:space="preserve"> teacher has provided </w:t>
      </w:r>
      <w:r w:rsidR="00FD0B1E">
        <w:rPr>
          <w:sz w:val="24"/>
          <w:szCs w:val="24"/>
        </w:rPr>
        <w:t>your class with the</w:t>
      </w:r>
      <w:r w:rsidR="002C77E3">
        <w:rPr>
          <w:sz w:val="24"/>
          <w:szCs w:val="24"/>
        </w:rPr>
        <w:t xml:space="preserve"> following;</w:t>
      </w:r>
      <w:r w:rsidR="00FD0B1E">
        <w:rPr>
          <w:sz w:val="24"/>
          <w:szCs w:val="24"/>
        </w:rPr>
        <w:t xml:space="preserve"> dilute acids,</w:t>
      </w:r>
      <w:r w:rsidR="002C77E3">
        <w:rPr>
          <w:sz w:val="24"/>
          <w:szCs w:val="24"/>
        </w:rPr>
        <w:t xml:space="preserve"> </w:t>
      </w:r>
      <w:r w:rsidR="00FD0B1E">
        <w:rPr>
          <w:sz w:val="24"/>
          <w:szCs w:val="24"/>
        </w:rPr>
        <w:t xml:space="preserve">Magnesium ribbon, Copper turnings, Zinc granules and Iron filings. Write an investigation using a scientific method that you can carry out to place the elements in order of reactivity. </w:t>
      </w: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1795902" cy="13709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3303" cy="140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807535" cy="151892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249" cy="154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21713">
        <w:rPr>
          <w:noProof/>
        </w:rPr>
        <w:drawing>
          <wp:inline distT="0" distB="0" distL="0" distR="0">
            <wp:extent cx="2147570" cy="2147570"/>
            <wp:effectExtent l="0" t="0" r="508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570" cy="214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21713">
        <w:rPr>
          <w:noProof/>
        </w:rPr>
        <w:drawing>
          <wp:inline distT="0" distB="0" distL="0" distR="0">
            <wp:extent cx="2360295" cy="1934845"/>
            <wp:effectExtent l="0" t="0" r="1905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295" cy="193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21713">
        <w:rPr>
          <w:noProof/>
          <w:sz w:val="24"/>
          <w:szCs w:val="24"/>
        </w:rPr>
        <w:drawing>
          <wp:inline distT="0" distB="0" distL="0" distR="0">
            <wp:extent cx="2785110" cy="1658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555" cy="167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FD0B1E" w:rsidRDefault="00FD0B1E" w:rsidP="00742E3B">
      <w:pPr>
        <w:jc w:val="both"/>
        <w:rPr>
          <w:sz w:val="24"/>
          <w:szCs w:val="24"/>
        </w:rPr>
      </w:pPr>
    </w:p>
    <w:p w:rsidR="00FD0B1E" w:rsidRDefault="00971D7D" w:rsidP="00742E3B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3.</w:t>
      </w:r>
      <w:r w:rsidR="002C77E3">
        <w:rPr>
          <w:sz w:val="24"/>
          <w:szCs w:val="24"/>
        </w:rPr>
        <w:t xml:space="preserve"> </w:t>
      </w:r>
      <w:proofErr w:type="spellStart"/>
      <w:r w:rsidR="002C77E3">
        <w:rPr>
          <w:sz w:val="24"/>
          <w:szCs w:val="24"/>
        </w:rPr>
        <w:t>Wambi</w:t>
      </w:r>
      <w:proofErr w:type="spellEnd"/>
      <w:r w:rsidR="002C77E3">
        <w:rPr>
          <w:sz w:val="24"/>
          <w:szCs w:val="24"/>
        </w:rPr>
        <w:t xml:space="preserve"> </w:t>
      </w:r>
      <w:r w:rsidR="00FD0B1E">
        <w:rPr>
          <w:sz w:val="24"/>
          <w:szCs w:val="24"/>
        </w:rPr>
        <w:t>wants to build a permanent house, but lacks adequate information about the materials to use during the construction of his house.</w:t>
      </w:r>
    </w:p>
    <w:p w:rsidR="001757BC" w:rsidRDefault="00021713" w:rsidP="00742E3B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5943600" cy="44602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57BC" w:rsidRDefault="00021713" w:rsidP="00742E3B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>
            <wp:extent cx="5943600" cy="1881963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136" cy="1886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57BC" w:rsidRDefault="001757BC" w:rsidP="00742E3B">
      <w:pPr>
        <w:jc w:val="both"/>
        <w:rPr>
          <w:sz w:val="24"/>
          <w:szCs w:val="24"/>
        </w:rPr>
      </w:pPr>
    </w:p>
    <w:p w:rsidR="001757BC" w:rsidRDefault="001757BC" w:rsidP="00742E3B">
      <w:pPr>
        <w:jc w:val="both"/>
        <w:rPr>
          <w:sz w:val="24"/>
          <w:szCs w:val="24"/>
        </w:rPr>
      </w:pPr>
    </w:p>
    <w:p w:rsidR="00AF05DE" w:rsidRDefault="00021713" w:rsidP="00742E3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a student of </w:t>
      </w:r>
      <w:r w:rsidR="008B7574">
        <w:rPr>
          <w:sz w:val="24"/>
          <w:szCs w:val="24"/>
        </w:rPr>
        <w:t>Chemistry,</w:t>
      </w:r>
      <w:r w:rsidR="002C77E3">
        <w:rPr>
          <w:sz w:val="24"/>
          <w:szCs w:val="24"/>
        </w:rPr>
        <w:t xml:space="preserve"> give a written advice to </w:t>
      </w:r>
      <w:proofErr w:type="spellStart"/>
      <w:r w:rsidR="002C77E3">
        <w:rPr>
          <w:sz w:val="24"/>
          <w:szCs w:val="24"/>
        </w:rPr>
        <w:t>Wambi</w:t>
      </w:r>
      <w:proofErr w:type="spellEnd"/>
      <w:r>
        <w:rPr>
          <w:sz w:val="24"/>
          <w:szCs w:val="24"/>
        </w:rPr>
        <w:t xml:space="preserve"> on the suitable </w:t>
      </w:r>
      <w:r w:rsidR="008B7574">
        <w:rPr>
          <w:sz w:val="24"/>
          <w:szCs w:val="24"/>
        </w:rPr>
        <w:t>materials he</w:t>
      </w:r>
      <w:r>
        <w:rPr>
          <w:sz w:val="24"/>
          <w:szCs w:val="24"/>
        </w:rPr>
        <w:t xml:space="preserve"> can use to construct his house.</w:t>
      </w:r>
    </w:p>
    <w:p w:rsidR="00FB660A" w:rsidRDefault="008B7574" w:rsidP="00742E3B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4</w:t>
      </w:r>
      <w:r w:rsidR="00742E3B" w:rsidRPr="00CF389A">
        <w:rPr>
          <w:sz w:val="24"/>
          <w:szCs w:val="24"/>
        </w:rPr>
        <w:t>.</w:t>
      </w:r>
      <w:r w:rsidR="00E907C8">
        <w:rPr>
          <w:sz w:val="24"/>
          <w:szCs w:val="24"/>
        </w:rPr>
        <w:t xml:space="preserve"> Crude oil deposits were discovered in Bunyoro region in Uganda recently. This discovery has brought fears among people in the area. Among the many fears,some </w:t>
      </w:r>
      <w:r w:rsidR="00CA4D30">
        <w:rPr>
          <w:sz w:val="24"/>
          <w:szCs w:val="24"/>
        </w:rPr>
        <w:t>Banyoro say crude oil is a bad omen, others say it will lead to human sacrifice of residents of the community.</w:t>
      </w:r>
    </w:p>
    <w:p w:rsidR="00FB660A" w:rsidRDefault="007A65E9" w:rsidP="00742E3B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019675" cy="41719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660A" w:rsidRDefault="00FB660A" w:rsidP="00742E3B">
      <w:pPr>
        <w:jc w:val="both"/>
        <w:rPr>
          <w:sz w:val="24"/>
          <w:szCs w:val="24"/>
        </w:rPr>
      </w:pPr>
    </w:p>
    <w:p w:rsidR="00FB660A" w:rsidRDefault="00CA4D30" w:rsidP="00742E3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s a member of this community where crude oil has been discovered, and as a student with knowledge about fossil fuels, learners have been asked to chair </w:t>
      </w:r>
      <w:r w:rsidR="00283760">
        <w:rPr>
          <w:sz w:val="24"/>
          <w:szCs w:val="24"/>
        </w:rPr>
        <w:t>a meeting with the LC 1 Chairman and his executive to help dispel these fears about fossil fuels in the community. Prepare a speech that you will present at this meeting.</w:t>
      </w:r>
    </w:p>
    <w:p w:rsidR="009474DA" w:rsidRDefault="009474DA" w:rsidP="00742E3B">
      <w:pPr>
        <w:jc w:val="both"/>
        <w:rPr>
          <w:sz w:val="24"/>
          <w:szCs w:val="24"/>
        </w:rPr>
      </w:pPr>
    </w:p>
    <w:p w:rsidR="00AF05DE" w:rsidRDefault="00AF05DE" w:rsidP="00742E3B">
      <w:pPr>
        <w:jc w:val="both"/>
        <w:rPr>
          <w:sz w:val="24"/>
          <w:szCs w:val="24"/>
        </w:rPr>
      </w:pPr>
    </w:p>
    <w:p w:rsidR="00AF05DE" w:rsidRDefault="00AF05DE" w:rsidP="00742E3B">
      <w:pPr>
        <w:jc w:val="both"/>
        <w:rPr>
          <w:sz w:val="24"/>
          <w:szCs w:val="24"/>
        </w:rPr>
      </w:pPr>
    </w:p>
    <w:p w:rsidR="00AF05DE" w:rsidRDefault="00AF05DE" w:rsidP="00742E3B">
      <w:pPr>
        <w:jc w:val="both"/>
        <w:rPr>
          <w:sz w:val="24"/>
          <w:szCs w:val="24"/>
        </w:rPr>
      </w:pPr>
    </w:p>
    <w:p w:rsidR="00AF05DE" w:rsidRDefault="00AF05DE" w:rsidP="00742E3B">
      <w:pPr>
        <w:jc w:val="both"/>
        <w:rPr>
          <w:sz w:val="24"/>
          <w:szCs w:val="24"/>
        </w:rPr>
      </w:pPr>
    </w:p>
    <w:p w:rsidR="00CE6A77" w:rsidRPr="00CF389A" w:rsidRDefault="008B7574" w:rsidP="005C57F8">
      <w:pPr>
        <w:jc w:val="center"/>
        <w:rPr>
          <w:rFonts w:ascii="Comic Sans MS" w:hAnsi="Comic Sans MS"/>
          <w:b/>
          <w:sz w:val="24"/>
          <w:szCs w:val="24"/>
        </w:rPr>
      </w:pPr>
      <w:r>
        <w:rPr>
          <w:rFonts w:ascii="Comic Sans MS" w:hAnsi="Comic Sans MS"/>
          <w:b/>
          <w:sz w:val="24"/>
          <w:szCs w:val="24"/>
        </w:rPr>
        <w:t>MERRY CHRISMAS &amp; HAPPY 2024</w:t>
      </w:r>
    </w:p>
    <w:sectPr w:rsidR="00CE6A77" w:rsidRPr="00CF389A" w:rsidSect="00AD7FCD"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D6D3E" w:rsidRDefault="00ED6D3E" w:rsidP="005C3DC8">
      <w:pPr>
        <w:spacing w:after="0" w:line="240" w:lineRule="auto"/>
      </w:pPr>
      <w:r>
        <w:separator/>
      </w:r>
    </w:p>
  </w:endnote>
  <w:endnote w:type="continuationSeparator" w:id="1">
    <w:p w:rsidR="00ED6D3E" w:rsidRDefault="00ED6D3E" w:rsidP="005C3D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8373104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C3DC8" w:rsidRDefault="00BC6D06" w:rsidP="00BC6D06">
        <w:pPr>
          <w:pStyle w:val="Footer"/>
        </w:pPr>
        <w:r>
          <w:t xml:space="preserve">BBH                                </w:t>
        </w:r>
        <w:r w:rsidR="008F04FF">
          <w:t>JINJA MODERN CHEMISTRY DEPARTMENT BOB BONUS 2023</w:t>
        </w:r>
        <w:r>
          <w:t xml:space="preserve">                                                </w:t>
        </w:r>
        <w:r w:rsidR="00AD7FCD">
          <w:fldChar w:fldCharType="begin"/>
        </w:r>
        <w:r w:rsidR="005C3DC8">
          <w:instrText xml:space="preserve"> PAGE   \* MERGEFORMAT </w:instrText>
        </w:r>
        <w:r w:rsidR="00AD7FCD">
          <w:fldChar w:fldCharType="separate"/>
        </w:r>
        <w:r w:rsidR="00F36D60">
          <w:rPr>
            <w:noProof/>
          </w:rPr>
          <w:t>4</w:t>
        </w:r>
        <w:r w:rsidR="00AD7FCD">
          <w:rPr>
            <w:noProof/>
          </w:rPr>
          <w:fldChar w:fldCharType="end"/>
        </w:r>
      </w:p>
    </w:sdtContent>
  </w:sdt>
  <w:p w:rsidR="005C3DC8" w:rsidRDefault="005C3DC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D6D3E" w:rsidRDefault="00ED6D3E" w:rsidP="005C3DC8">
      <w:pPr>
        <w:spacing w:after="0" w:line="240" w:lineRule="auto"/>
      </w:pPr>
      <w:r>
        <w:separator/>
      </w:r>
    </w:p>
  </w:footnote>
  <w:footnote w:type="continuationSeparator" w:id="1">
    <w:p w:rsidR="00ED6D3E" w:rsidRDefault="00ED6D3E" w:rsidP="005C3D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A924E5"/>
    <w:multiLevelType w:val="hybridMultilevel"/>
    <w:tmpl w:val="1FBCEF30"/>
    <w:lvl w:ilvl="0" w:tplc="A1D84C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E662E6">
      <w:start w:val="20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D44C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069A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5F021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B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5C82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A32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1EAB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23163BE4"/>
    <w:multiLevelType w:val="multilevel"/>
    <w:tmpl w:val="D2C442A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7896085"/>
    <w:multiLevelType w:val="multilevel"/>
    <w:tmpl w:val="3EA21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E337356"/>
    <w:multiLevelType w:val="hybridMultilevel"/>
    <w:tmpl w:val="FB72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5B3D8A"/>
    <w:multiLevelType w:val="multilevel"/>
    <w:tmpl w:val="24EA6D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65E4523"/>
    <w:multiLevelType w:val="multilevel"/>
    <w:tmpl w:val="20F6E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DAE5818"/>
    <w:multiLevelType w:val="multilevel"/>
    <w:tmpl w:val="A7448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47858A9"/>
    <w:multiLevelType w:val="hybridMultilevel"/>
    <w:tmpl w:val="3176D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0036F5"/>
    <w:multiLevelType w:val="hybridMultilevel"/>
    <w:tmpl w:val="3AD45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AE1ABE"/>
    <w:multiLevelType w:val="multilevel"/>
    <w:tmpl w:val="39282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546435F"/>
    <w:multiLevelType w:val="multilevel"/>
    <w:tmpl w:val="95124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B5B132C"/>
    <w:multiLevelType w:val="multilevel"/>
    <w:tmpl w:val="58D8D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C872A13"/>
    <w:multiLevelType w:val="hybridMultilevel"/>
    <w:tmpl w:val="922AF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2"/>
  </w:num>
  <w:num w:numId="4">
    <w:abstractNumId w:val="3"/>
  </w:num>
  <w:num w:numId="5">
    <w:abstractNumId w:val="5"/>
  </w:num>
  <w:num w:numId="6">
    <w:abstractNumId w:val="9"/>
  </w:num>
  <w:num w:numId="7">
    <w:abstractNumId w:val="10"/>
  </w:num>
  <w:num w:numId="8">
    <w:abstractNumId w:val="11"/>
  </w:num>
  <w:num w:numId="9">
    <w:abstractNumId w:val="1"/>
  </w:num>
  <w:num w:numId="10">
    <w:abstractNumId w:val="4"/>
  </w:num>
  <w:num w:numId="11">
    <w:abstractNumId w:val="2"/>
  </w:num>
  <w:num w:numId="12">
    <w:abstractNumId w:val="6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jI1NTUzMDOxtDQzMTNX0lEKTi0uzszPAykwrgUADtXZhywAAAA="/>
  </w:docVars>
  <w:rsids>
    <w:rsidRoot w:val="003A0864"/>
    <w:rsid w:val="00005FAD"/>
    <w:rsid w:val="00021713"/>
    <w:rsid w:val="00063683"/>
    <w:rsid w:val="00090761"/>
    <w:rsid w:val="00092C60"/>
    <w:rsid w:val="000A66AF"/>
    <w:rsid w:val="000C0881"/>
    <w:rsid w:val="000F67CE"/>
    <w:rsid w:val="0010010C"/>
    <w:rsid w:val="0012561C"/>
    <w:rsid w:val="00150766"/>
    <w:rsid w:val="00171FCE"/>
    <w:rsid w:val="001757BC"/>
    <w:rsid w:val="001D6C99"/>
    <w:rsid w:val="00215648"/>
    <w:rsid w:val="00224E2B"/>
    <w:rsid w:val="00251D41"/>
    <w:rsid w:val="00283760"/>
    <w:rsid w:val="00296AE6"/>
    <w:rsid w:val="002C77E3"/>
    <w:rsid w:val="00336A18"/>
    <w:rsid w:val="003A0864"/>
    <w:rsid w:val="003C23E5"/>
    <w:rsid w:val="003E65C2"/>
    <w:rsid w:val="003F2E21"/>
    <w:rsid w:val="003F3488"/>
    <w:rsid w:val="00437B97"/>
    <w:rsid w:val="00455CF8"/>
    <w:rsid w:val="004B5B81"/>
    <w:rsid w:val="0050109D"/>
    <w:rsid w:val="0050168C"/>
    <w:rsid w:val="005348C8"/>
    <w:rsid w:val="005524A3"/>
    <w:rsid w:val="005900AF"/>
    <w:rsid w:val="005A21E8"/>
    <w:rsid w:val="005B5867"/>
    <w:rsid w:val="005C3DC8"/>
    <w:rsid w:val="005C51FE"/>
    <w:rsid w:val="005C57F8"/>
    <w:rsid w:val="005F0A57"/>
    <w:rsid w:val="00614FEA"/>
    <w:rsid w:val="00632A5B"/>
    <w:rsid w:val="006360A6"/>
    <w:rsid w:val="00652221"/>
    <w:rsid w:val="00701718"/>
    <w:rsid w:val="00717D10"/>
    <w:rsid w:val="00740738"/>
    <w:rsid w:val="00742E3B"/>
    <w:rsid w:val="00772212"/>
    <w:rsid w:val="007A65E9"/>
    <w:rsid w:val="008162D1"/>
    <w:rsid w:val="008B7574"/>
    <w:rsid w:val="008F04FF"/>
    <w:rsid w:val="008F154D"/>
    <w:rsid w:val="009120E0"/>
    <w:rsid w:val="009204D7"/>
    <w:rsid w:val="00944983"/>
    <w:rsid w:val="009474DA"/>
    <w:rsid w:val="00971D7D"/>
    <w:rsid w:val="00A21920"/>
    <w:rsid w:val="00A57F56"/>
    <w:rsid w:val="00A6461C"/>
    <w:rsid w:val="00AD7FCD"/>
    <w:rsid w:val="00AF05DE"/>
    <w:rsid w:val="00B23E50"/>
    <w:rsid w:val="00B54619"/>
    <w:rsid w:val="00B9371B"/>
    <w:rsid w:val="00BB4059"/>
    <w:rsid w:val="00BC34A6"/>
    <w:rsid w:val="00BC6D06"/>
    <w:rsid w:val="00C02AF5"/>
    <w:rsid w:val="00C336FA"/>
    <w:rsid w:val="00C66C52"/>
    <w:rsid w:val="00CA4D30"/>
    <w:rsid w:val="00CE6A77"/>
    <w:rsid w:val="00CF389A"/>
    <w:rsid w:val="00D1256A"/>
    <w:rsid w:val="00D7245D"/>
    <w:rsid w:val="00D774B0"/>
    <w:rsid w:val="00DD56B2"/>
    <w:rsid w:val="00E30739"/>
    <w:rsid w:val="00E33D17"/>
    <w:rsid w:val="00E767B8"/>
    <w:rsid w:val="00E907C8"/>
    <w:rsid w:val="00ED6D3E"/>
    <w:rsid w:val="00F36D60"/>
    <w:rsid w:val="00FB4D19"/>
    <w:rsid w:val="00FB660A"/>
    <w:rsid w:val="00FD0B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7F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109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507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C3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DC8"/>
  </w:style>
  <w:style w:type="paragraph" w:styleId="Footer">
    <w:name w:val="footer"/>
    <w:basedOn w:val="Normal"/>
    <w:link w:val="FooterChar"/>
    <w:uiPriority w:val="99"/>
    <w:unhideWhenUsed/>
    <w:rsid w:val="005C3D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DC8"/>
  </w:style>
  <w:style w:type="paragraph" w:styleId="NormalWeb">
    <w:name w:val="Normal (Web)"/>
    <w:basedOn w:val="Normal"/>
    <w:uiPriority w:val="99"/>
    <w:semiHidden/>
    <w:unhideWhenUsed/>
    <w:rsid w:val="00B23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E5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8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57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277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91463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18719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98267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6366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078910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1508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66541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70912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32880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296581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86085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006499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216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476556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9865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95188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89813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49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305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3255557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29542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74423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67756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736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80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00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162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039682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34586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86494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561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0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6787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297179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611391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930510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0069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3564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  <w:div w:id="1222669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1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9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614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685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2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833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575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76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1478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952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06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57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26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2</TotalTime>
  <Pages>4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oss</cp:lastModifiedBy>
  <cp:revision>58</cp:revision>
  <dcterms:created xsi:type="dcterms:W3CDTF">2023-03-08T03:56:00Z</dcterms:created>
  <dcterms:modified xsi:type="dcterms:W3CDTF">2023-11-08T17:00:00Z</dcterms:modified>
</cp:coreProperties>
</file>